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F280086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P.O. BOX 31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60B725CC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323D2B2B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564ABD48" w14:textId="6D32002A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159371F4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54875623" w14:textId="670054E7" w:rsidR="00EE00F4" w:rsidRDefault="00EE00F4" w:rsidP="00335AE7">
      <w:pPr>
        <w:rPr>
          <w:rFonts w:ascii="Times New Roman" w:hAnsi="Times New Roman"/>
          <w:sz w:val="14"/>
          <w:szCs w:val="14"/>
        </w:rPr>
      </w:pPr>
    </w:p>
    <w:p w14:paraId="12C61A1B" w14:textId="54E43EC5" w:rsidR="00EE00F4" w:rsidRDefault="00EE00F4" w:rsidP="00335AE7">
      <w:pPr>
        <w:rPr>
          <w:rFonts w:ascii="Times New Roman" w:hAnsi="Times New Roman"/>
          <w:sz w:val="14"/>
          <w:szCs w:val="14"/>
        </w:rPr>
      </w:pPr>
    </w:p>
    <w:p w14:paraId="5348F7E9" w14:textId="75D8CED0" w:rsidR="00EE00F4" w:rsidRDefault="00EE00F4" w:rsidP="00335AE7">
      <w:pPr>
        <w:rPr>
          <w:rFonts w:ascii="Times New Roman" w:hAnsi="Times New Roman"/>
          <w:sz w:val="24"/>
          <w:szCs w:val="24"/>
        </w:rPr>
      </w:pPr>
    </w:p>
    <w:p w14:paraId="1982ECCA" w14:textId="1612DDB1" w:rsidR="00EE00F4" w:rsidRDefault="00EE00F4" w:rsidP="00335AE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nuary 24, 2022</w:t>
      </w:r>
    </w:p>
    <w:p w14:paraId="6CCF8057" w14:textId="6F7B722A" w:rsidR="00EE00F4" w:rsidRDefault="00EE00F4" w:rsidP="00335AE7">
      <w:pPr>
        <w:rPr>
          <w:rFonts w:ascii="Times New Roman" w:hAnsi="Times New Roman"/>
          <w:sz w:val="24"/>
          <w:szCs w:val="24"/>
        </w:rPr>
      </w:pPr>
    </w:p>
    <w:p w14:paraId="6DD7B4B5" w14:textId="1D103755" w:rsidR="00EE00F4" w:rsidRDefault="00EE00F4" w:rsidP="00EE00F4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EE00F4">
        <w:rPr>
          <w:rFonts w:ascii="Times New Roman" w:hAnsi="Times New Roman"/>
          <w:b/>
          <w:bCs/>
          <w:sz w:val="24"/>
          <w:szCs w:val="24"/>
        </w:rPr>
        <w:t>AutoGate Report</w:t>
      </w:r>
    </w:p>
    <w:p w14:paraId="12277CE4" w14:textId="0FEEF579" w:rsidR="00EE00F4" w:rsidRDefault="00EE00F4" w:rsidP="00EE00F4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322C414" w14:textId="77777777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5D4BD0BD" w14:textId="5DCE01AA" w:rsidR="00EE00F4" w:rsidRPr="00770A64" w:rsidRDefault="00EE00F4" w:rsidP="00EE00F4">
      <w:pPr>
        <w:rPr>
          <w:rFonts w:ascii="Times New Roman" w:hAnsi="Times New Roman"/>
          <w:b/>
          <w:bCs/>
          <w:sz w:val="24"/>
          <w:szCs w:val="24"/>
        </w:rPr>
      </w:pPr>
      <w:r w:rsidRPr="00770A64">
        <w:rPr>
          <w:rFonts w:ascii="Times New Roman" w:hAnsi="Times New Roman"/>
          <w:b/>
          <w:bCs/>
          <w:sz w:val="24"/>
          <w:szCs w:val="24"/>
        </w:rPr>
        <w:t xml:space="preserve">South Gate – </w:t>
      </w:r>
    </w:p>
    <w:p w14:paraId="39CBC195" w14:textId="2878BE26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3B238C66" w14:textId="312578F6" w:rsidR="00EE00F4" w:rsidRDefault="00EE00F4" w:rsidP="00EE00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LPR Camera installed</w:t>
      </w:r>
    </w:p>
    <w:p w14:paraId="62534E2A" w14:textId="30EA7A46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2E61A12E" w14:textId="7D734B61" w:rsidR="00EE00F4" w:rsidRPr="00770A64" w:rsidRDefault="00EE00F4" w:rsidP="00EE00F4">
      <w:pPr>
        <w:rPr>
          <w:rFonts w:ascii="Times New Roman" w:hAnsi="Times New Roman"/>
          <w:b/>
          <w:bCs/>
          <w:sz w:val="24"/>
          <w:szCs w:val="24"/>
        </w:rPr>
      </w:pPr>
      <w:r w:rsidRPr="00770A64">
        <w:rPr>
          <w:rFonts w:ascii="Times New Roman" w:hAnsi="Times New Roman"/>
          <w:b/>
          <w:bCs/>
          <w:sz w:val="24"/>
          <w:szCs w:val="24"/>
        </w:rPr>
        <w:t xml:space="preserve">Main Gate – </w:t>
      </w:r>
    </w:p>
    <w:p w14:paraId="0522F787" w14:textId="4B1FBDA7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1BBB7B6C" w14:textId="36FF3E20" w:rsidR="00EE00F4" w:rsidRDefault="00EE00F4" w:rsidP="00EE00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LPR to be installed when matching Bollard is shipped to the village and installed</w:t>
      </w:r>
    </w:p>
    <w:p w14:paraId="78FF19A1" w14:textId="43669F42" w:rsidR="00EE00F4" w:rsidRDefault="00EE00F4" w:rsidP="00EE00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 Autoloop to be installed on main gate mechanism.</w:t>
      </w:r>
    </w:p>
    <w:p w14:paraId="538EE2E5" w14:textId="2BA343FC" w:rsidR="00EE00F4" w:rsidRPr="00770A64" w:rsidRDefault="00EE00F4" w:rsidP="00EE00F4">
      <w:pPr>
        <w:rPr>
          <w:rFonts w:ascii="Times New Roman" w:hAnsi="Times New Roman"/>
          <w:b/>
          <w:bCs/>
          <w:sz w:val="24"/>
          <w:szCs w:val="24"/>
        </w:rPr>
      </w:pPr>
    </w:p>
    <w:p w14:paraId="3173D764" w14:textId="252A7B50" w:rsidR="00EE00F4" w:rsidRPr="00770A64" w:rsidRDefault="00EE00F4" w:rsidP="00EE00F4">
      <w:pPr>
        <w:rPr>
          <w:rFonts w:ascii="Times New Roman" w:hAnsi="Times New Roman"/>
          <w:b/>
          <w:bCs/>
          <w:sz w:val="24"/>
          <w:szCs w:val="24"/>
        </w:rPr>
      </w:pPr>
      <w:r w:rsidRPr="00770A64">
        <w:rPr>
          <w:rFonts w:ascii="Times New Roman" w:hAnsi="Times New Roman"/>
          <w:b/>
          <w:bCs/>
          <w:sz w:val="24"/>
          <w:szCs w:val="24"/>
        </w:rPr>
        <w:t>All software and hardware to be configured</w:t>
      </w:r>
      <w:r w:rsidR="00770A64" w:rsidRPr="00770A64">
        <w:rPr>
          <w:rFonts w:ascii="Times New Roman" w:hAnsi="Times New Roman"/>
          <w:b/>
          <w:bCs/>
          <w:sz w:val="24"/>
          <w:szCs w:val="24"/>
        </w:rPr>
        <w:t xml:space="preserve"> and tested</w:t>
      </w:r>
      <w:r w:rsidR="00770A64">
        <w:rPr>
          <w:rFonts w:ascii="Times New Roman" w:hAnsi="Times New Roman"/>
          <w:b/>
          <w:bCs/>
          <w:sz w:val="24"/>
          <w:szCs w:val="24"/>
        </w:rPr>
        <w:t xml:space="preserve"> - </w:t>
      </w:r>
    </w:p>
    <w:p w14:paraId="21618FE3" w14:textId="36D9B25C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589C446B" w14:textId="2A0CDEFB" w:rsidR="00EE00F4" w:rsidRPr="00770A64" w:rsidRDefault="00CE6C18" w:rsidP="00EE00F4">
      <w:pPr>
        <w:rPr>
          <w:rFonts w:ascii="Times New Roman" w:hAnsi="Times New Roman"/>
          <w:b/>
          <w:bCs/>
          <w:sz w:val="24"/>
          <w:szCs w:val="24"/>
        </w:rPr>
      </w:pPr>
      <w:r w:rsidRPr="00770A64">
        <w:rPr>
          <w:rFonts w:ascii="Times New Roman" w:hAnsi="Times New Roman"/>
          <w:b/>
          <w:bCs/>
          <w:sz w:val="24"/>
          <w:szCs w:val="24"/>
        </w:rPr>
        <w:t xml:space="preserve">Launch Date – </w:t>
      </w:r>
    </w:p>
    <w:p w14:paraId="18558675" w14:textId="4AD2FF5A" w:rsidR="00CE6C18" w:rsidRDefault="00CE6C18" w:rsidP="00EE00F4">
      <w:pPr>
        <w:rPr>
          <w:rFonts w:ascii="Times New Roman" w:hAnsi="Times New Roman"/>
          <w:sz w:val="24"/>
          <w:szCs w:val="24"/>
        </w:rPr>
      </w:pPr>
    </w:p>
    <w:p w14:paraId="1B9AF411" w14:textId="4408EDF5" w:rsidR="00CE6C18" w:rsidRDefault="00CE6C18" w:rsidP="00EE00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February 14, 2022</w:t>
      </w:r>
    </w:p>
    <w:p w14:paraId="486E856D" w14:textId="5301824F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7BF0F71F" w14:textId="77777777" w:rsidR="00EE00F4" w:rsidRPr="00EE00F4" w:rsidRDefault="00EE00F4" w:rsidP="00EE00F4">
      <w:pPr>
        <w:rPr>
          <w:rFonts w:ascii="Times New Roman" w:hAnsi="Times New Roman"/>
          <w:sz w:val="24"/>
          <w:szCs w:val="24"/>
        </w:rPr>
      </w:pPr>
    </w:p>
    <w:sectPr w:rsidR="00EE00F4" w:rsidRPr="00EE00F4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A14B3" w14:textId="77777777" w:rsidR="00476E1B" w:rsidRDefault="00476E1B">
      <w:r>
        <w:separator/>
      </w:r>
    </w:p>
  </w:endnote>
  <w:endnote w:type="continuationSeparator" w:id="0">
    <w:p w14:paraId="7EC9E3EB" w14:textId="77777777" w:rsidR="00476E1B" w:rsidRDefault="00476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merican Typewriter">
    <w:panose1 w:val="02090604020004020304"/>
    <w:charset w:val="4D"/>
    <w:family w:val="roman"/>
    <w:pitch w:val="variable"/>
    <w:sig w:usb0="A000006F" w:usb1="00000019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55205" w14:textId="77777777" w:rsidR="00476E1B" w:rsidRDefault="00476E1B">
      <w:r>
        <w:separator/>
      </w:r>
    </w:p>
  </w:footnote>
  <w:footnote w:type="continuationSeparator" w:id="0">
    <w:p w14:paraId="03A95A2D" w14:textId="77777777" w:rsidR="00476E1B" w:rsidRDefault="00476E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&#13;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420A"/>
    <w:multiLevelType w:val="hybridMultilevel"/>
    <w:tmpl w:val="592EC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E6272"/>
    <w:multiLevelType w:val="hybridMultilevel"/>
    <w:tmpl w:val="DCDC8C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FC1AF6"/>
    <w:multiLevelType w:val="hybridMultilevel"/>
    <w:tmpl w:val="2200B9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34781"/>
    <w:multiLevelType w:val="hybridMultilevel"/>
    <w:tmpl w:val="A68A7BB8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71340A"/>
    <w:multiLevelType w:val="hybridMultilevel"/>
    <w:tmpl w:val="5FF6EC6E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20306"/>
    <w:multiLevelType w:val="hybridMultilevel"/>
    <w:tmpl w:val="D0168C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731306"/>
    <w:multiLevelType w:val="hybridMultilevel"/>
    <w:tmpl w:val="1CC4EE92"/>
    <w:lvl w:ilvl="0" w:tplc="E7240666">
      <w:start w:val="1"/>
      <w:numFmt w:val="decimal"/>
      <w:lvlText w:val="%1."/>
      <w:lvlJc w:val="left"/>
      <w:pPr>
        <w:ind w:left="460" w:hanging="360"/>
      </w:pPr>
      <w:rPr>
        <w:rFonts w:hint="default"/>
        <w:w w:val="100"/>
        <w:lang w:val="en-US" w:eastAsia="en-US" w:bidi="en-US"/>
      </w:rPr>
    </w:lvl>
    <w:lvl w:ilvl="1" w:tplc="CAEC3B86">
      <w:start w:val="1"/>
      <w:numFmt w:val="lowerLetter"/>
      <w:lvlText w:val="%2."/>
      <w:lvlJc w:val="left"/>
      <w:pPr>
        <w:ind w:left="118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2" w:tplc="E05EFF34">
      <w:numFmt w:val="bullet"/>
      <w:lvlText w:val="•"/>
      <w:lvlJc w:val="left"/>
      <w:pPr>
        <w:ind w:left="2113" w:hanging="360"/>
      </w:pPr>
      <w:rPr>
        <w:rFonts w:hint="default"/>
        <w:lang w:val="en-US" w:eastAsia="en-US" w:bidi="en-US"/>
      </w:rPr>
    </w:lvl>
    <w:lvl w:ilvl="3" w:tplc="381E3FD6">
      <w:numFmt w:val="bullet"/>
      <w:lvlText w:val="•"/>
      <w:lvlJc w:val="left"/>
      <w:pPr>
        <w:ind w:left="3046" w:hanging="360"/>
      </w:pPr>
      <w:rPr>
        <w:rFonts w:hint="default"/>
        <w:lang w:val="en-US" w:eastAsia="en-US" w:bidi="en-US"/>
      </w:rPr>
    </w:lvl>
    <w:lvl w:ilvl="4" w:tplc="7F1A71A0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en-US"/>
      </w:rPr>
    </w:lvl>
    <w:lvl w:ilvl="5" w:tplc="9B881AFC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en-US"/>
      </w:rPr>
    </w:lvl>
    <w:lvl w:ilvl="6" w:tplc="8408ADD8">
      <w:numFmt w:val="bullet"/>
      <w:lvlText w:val="•"/>
      <w:lvlJc w:val="left"/>
      <w:pPr>
        <w:ind w:left="5846" w:hanging="360"/>
      </w:pPr>
      <w:rPr>
        <w:rFonts w:hint="default"/>
        <w:lang w:val="en-US" w:eastAsia="en-US" w:bidi="en-US"/>
      </w:rPr>
    </w:lvl>
    <w:lvl w:ilvl="7" w:tplc="C108DB4A"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en-US"/>
      </w:rPr>
    </w:lvl>
    <w:lvl w:ilvl="8" w:tplc="631C8DEE">
      <w:numFmt w:val="bullet"/>
      <w:lvlText w:val="•"/>
      <w:lvlJc w:val="left"/>
      <w:pPr>
        <w:ind w:left="7713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541B5735"/>
    <w:multiLevelType w:val="hybridMultilevel"/>
    <w:tmpl w:val="B71A13E2"/>
    <w:lvl w:ilvl="0" w:tplc="1B40C4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901EA5"/>
    <w:multiLevelType w:val="hybridMultilevel"/>
    <w:tmpl w:val="FD78A3E0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13" w15:restartNumberingAfterBreak="0">
    <w:nsid w:val="600F7A43"/>
    <w:multiLevelType w:val="hybridMultilevel"/>
    <w:tmpl w:val="53D45E34"/>
    <w:lvl w:ilvl="0" w:tplc="02ACB850">
      <w:start w:val="1"/>
      <w:numFmt w:val="decimal"/>
      <w:lvlText w:val="%1)"/>
      <w:lvlJc w:val="left"/>
      <w:pPr>
        <w:ind w:left="1980" w:hanging="360"/>
      </w:pPr>
      <w:rPr>
        <w:rFonts w:eastAsia="Time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2"/>
  </w:num>
  <w:num w:numId="5">
    <w:abstractNumId w:val="10"/>
  </w:num>
  <w:num w:numId="6">
    <w:abstractNumId w:val="0"/>
  </w:num>
  <w:num w:numId="7">
    <w:abstractNumId w:val="3"/>
  </w:num>
  <w:num w:numId="8">
    <w:abstractNumId w:val="13"/>
  </w:num>
  <w:num w:numId="9">
    <w:abstractNumId w:val="8"/>
  </w:num>
  <w:num w:numId="10">
    <w:abstractNumId w:val="12"/>
  </w:num>
  <w:num w:numId="11">
    <w:abstractNumId w:val="7"/>
  </w:num>
  <w:num w:numId="12">
    <w:abstractNumId w:val="5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MqsFAL8jAuotAAAA"/>
  </w:docVars>
  <w:rsids>
    <w:rsidRoot w:val="00335AE7"/>
    <w:rsid w:val="000072FB"/>
    <w:rsid w:val="000200F3"/>
    <w:rsid w:val="00033F89"/>
    <w:rsid w:val="0004449D"/>
    <w:rsid w:val="00045009"/>
    <w:rsid w:val="00067F6B"/>
    <w:rsid w:val="000850AA"/>
    <w:rsid w:val="000A0791"/>
    <w:rsid w:val="000A4D92"/>
    <w:rsid w:val="000A55BB"/>
    <w:rsid w:val="000B0CD0"/>
    <w:rsid w:val="000B13F1"/>
    <w:rsid w:val="000C0B1E"/>
    <w:rsid w:val="000C249A"/>
    <w:rsid w:val="000C296D"/>
    <w:rsid w:val="000D4111"/>
    <w:rsid w:val="001048D4"/>
    <w:rsid w:val="0014017F"/>
    <w:rsid w:val="00160093"/>
    <w:rsid w:val="00170B78"/>
    <w:rsid w:val="00180E56"/>
    <w:rsid w:val="00181EDE"/>
    <w:rsid w:val="00183315"/>
    <w:rsid w:val="00195120"/>
    <w:rsid w:val="00195B01"/>
    <w:rsid w:val="001B4DF6"/>
    <w:rsid w:val="001B58AE"/>
    <w:rsid w:val="001C326F"/>
    <w:rsid w:val="001C3D49"/>
    <w:rsid w:val="001C58E1"/>
    <w:rsid w:val="001C617E"/>
    <w:rsid w:val="001D79B2"/>
    <w:rsid w:val="00206369"/>
    <w:rsid w:val="00212326"/>
    <w:rsid w:val="00213EA6"/>
    <w:rsid w:val="002153F9"/>
    <w:rsid w:val="002349AF"/>
    <w:rsid w:val="0025030F"/>
    <w:rsid w:val="00260469"/>
    <w:rsid w:val="00275F99"/>
    <w:rsid w:val="002E4F5A"/>
    <w:rsid w:val="002F218B"/>
    <w:rsid w:val="00300F02"/>
    <w:rsid w:val="00325ED8"/>
    <w:rsid w:val="00334124"/>
    <w:rsid w:val="00335AE7"/>
    <w:rsid w:val="00341120"/>
    <w:rsid w:val="00351D5C"/>
    <w:rsid w:val="00362C95"/>
    <w:rsid w:val="003B1716"/>
    <w:rsid w:val="003C769E"/>
    <w:rsid w:val="003D18A1"/>
    <w:rsid w:val="003D1FF0"/>
    <w:rsid w:val="003E1C2C"/>
    <w:rsid w:val="003E5BE8"/>
    <w:rsid w:val="004025C0"/>
    <w:rsid w:val="0042203D"/>
    <w:rsid w:val="00426122"/>
    <w:rsid w:val="00476E1B"/>
    <w:rsid w:val="0048441E"/>
    <w:rsid w:val="00484DD8"/>
    <w:rsid w:val="00487886"/>
    <w:rsid w:val="004967F0"/>
    <w:rsid w:val="004A06D6"/>
    <w:rsid w:val="004D421D"/>
    <w:rsid w:val="004D63E7"/>
    <w:rsid w:val="004E02D0"/>
    <w:rsid w:val="004E168D"/>
    <w:rsid w:val="004E4C19"/>
    <w:rsid w:val="004E7717"/>
    <w:rsid w:val="00517151"/>
    <w:rsid w:val="00524652"/>
    <w:rsid w:val="00532E2D"/>
    <w:rsid w:val="00553AA2"/>
    <w:rsid w:val="005917B2"/>
    <w:rsid w:val="005967B8"/>
    <w:rsid w:val="0059729E"/>
    <w:rsid w:val="00597C59"/>
    <w:rsid w:val="005C6D53"/>
    <w:rsid w:val="005D59BD"/>
    <w:rsid w:val="005E5AA7"/>
    <w:rsid w:val="006013E0"/>
    <w:rsid w:val="006121A8"/>
    <w:rsid w:val="00612D2D"/>
    <w:rsid w:val="00662CEC"/>
    <w:rsid w:val="00673A0A"/>
    <w:rsid w:val="00686D9D"/>
    <w:rsid w:val="00695FFD"/>
    <w:rsid w:val="006B05EF"/>
    <w:rsid w:val="00702DB3"/>
    <w:rsid w:val="00704D28"/>
    <w:rsid w:val="00720C89"/>
    <w:rsid w:val="00725B88"/>
    <w:rsid w:val="007361C7"/>
    <w:rsid w:val="00770A64"/>
    <w:rsid w:val="0077693C"/>
    <w:rsid w:val="00777038"/>
    <w:rsid w:val="00795C55"/>
    <w:rsid w:val="007B623B"/>
    <w:rsid w:val="007C648F"/>
    <w:rsid w:val="007E5CB4"/>
    <w:rsid w:val="007F0EF7"/>
    <w:rsid w:val="007F5251"/>
    <w:rsid w:val="00802D64"/>
    <w:rsid w:val="00815EF8"/>
    <w:rsid w:val="00817E79"/>
    <w:rsid w:val="008206DC"/>
    <w:rsid w:val="00842787"/>
    <w:rsid w:val="008701F6"/>
    <w:rsid w:val="008A2440"/>
    <w:rsid w:val="008B33C6"/>
    <w:rsid w:val="008B3D64"/>
    <w:rsid w:val="008B6A45"/>
    <w:rsid w:val="008C7F49"/>
    <w:rsid w:val="008D54AD"/>
    <w:rsid w:val="008F2230"/>
    <w:rsid w:val="008F39DB"/>
    <w:rsid w:val="00937C23"/>
    <w:rsid w:val="009414E8"/>
    <w:rsid w:val="00946D77"/>
    <w:rsid w:val="00951FBD"/>
    <w:rsid w:val="00965785"/>
    <w:rsid w:val="00984EE4"/>
    <w:rsid w:val="009A2FD0"/>
    <w:rsid w:val="009A3EDC"/>
    <w:rsid w:val="009C266F"/>
    <w:rsid w:val="009C4F6E"/>
    <w:rsid w:val="009E2A63"/>
    <w:rsid w:val="00A0380C"/>
    <w:rsid w:val="00A1456D"/>
    <w:rsid w:val="00A242C3"/>
    <w:rsid w:val="00A246E4"/>
    <w:rsid w:val="00A35947"/>
    <w:rsid w:val="00A37968"/>
    <w:rsid w:val="00A54AB8"/>
    <w:rsid w:val="00A607DF"/>
    <w:rsid w:val="00A60DFA"/>
    <w:rsid w:val="00A70C27"/>
    <w:rsid w:val="00A8686C"/>
    <w:rsid w:val="00A903F8"/>
    <w:rsid w:val="00AA687A"/>
    <w:rsid w:val="00AB5939"/>
    <w:rsid w:val="00AC0DE9"/>
    <w:rsid w:val="00AD7C9F"/>
    <w:rsid w:val="00AE6A59"/>
    <w:rsid w:val="00AF6676"/>
    <w:rsid w:val="00B053F2"/>
    <w:rsid w:val="00B059E4"/>
    <w:rsid w:val="00B05AFE"/>
    <w:rsid w:val="00B26922"/>
    <w:rsid w:val="00B409E9"/>
    <w:rsid w:val="00B51963"/>
    <w:rsid w:val="00B57599"/>
    <w:rsid w:val="00BA19E7"/>
    <w:rsid w:val="00BA201A"/>
    <w:rsid w:val="00BC33E3"/>
    <w:rsid w:val="00BD223E"/>
    <w:rsid w:val="00BD7C08"/>
    <w:rsid w:val="00BD7CD4"/>
    <w:rsid w:val="00BE2F15"/>
    <w:rsid w:val="00BE797F"/>
    <w:rsid w:val="00C32AE2"/>
    <w:rsid w:val="00C66DF9"/>
    <w:rsid w:val="00C9302A"/>
    <w:rsid w:val="00CA73F9"/>
    <w:rsid w:val="00CB2306"/>
    <w:rsid w:val="00CC11EC"/>
    <w:rsid w:val="00CD4BAD"/>
    <w:rsid w:val="00CE6C18"/>
    <w:rsid w:val="00CF1DFF"/>
    <w:rsid w:val="00D6774A"/>
    <w:rsid w:val="00D82C19"/>
    <w:rsid w:val="00D936FD"/>
    <w:rsid w:val="00DA2E0D"/>
    <w:rsid w:val="00DB695C"/>
    <w:rsid w:val="00DB70E1"/>
    <w:rsid w:val="00DC7B8F"/>
    <w:rsid w:val="00DD1B5B"/>
    <w:rsid w:val="00DD23CD"/>
    <w:rsid w:val="00DE45F6"/>
    <w:rsid w:val="00DE6086"/>
    <w:rsid w:val="00DF7845"/>
    <w:rsid w:val="00E128C9"/>
    <w:rsid w:val="00E1684A"/>
    <w:rsid w:val="00E22760"/>
    <w:rsid w:val="00E358D1"/>
    <w:rsid w:val="00E36084"/>
    <w:rsid w:val="00E37936"/>
    <w:rsid w:val="00E6239D"/>
    <w:rsid w:val="00E62CD4"/>
    <w:rsid w:val="00E63DD8"/>
    <w:rsid w:val="00E65503"/>
    <w:rsid w:val="00E70D4C"/>
    <w:rsid w:val="00E73025"/>
    <w:rsid w:val="00E73569"/>
    <w:rsid w:val="00E73841"/>
    <w:rsid w:val="00E83E56"/>
    <w:rsid w:val="00E84693"/>
    <w:rsid w:val="00EC4C09"/>
    <w:rsid w:val="00EC5D5C"/>
    <w:rsid w:val="00EC661D"/>
    <w:rsid w:val="00ED0646"/>
    <w:rsid w:val="00ED3467"/>
    <w:rsid w:val="00EE00F4"/>
    <w:rsid w:val="00EE04AE"/>
    <w:rsid w:val="00F00B73"/>
    <w:rsid w:val="00F027C5"/>
    <w:rsid w:val="00F05D54"/>
    <w:rsid w:val="00F16FC3"/>
    <w:rsid w:val="00F35E19"/>
    <w:rsid w:val="00F52DC7"/>
    <w:rsid w:val="00F71D85"/>
    <w:rsid w:val="00F8541C"/>
    <w:rsid w:val="00F92AB1"/>
    <w:rsid w:val="00F93DA6"/>
    <w:rsid w:val="00FE4C77"/>
    <w:rsid w:val="00FE64EC"/>
    <w:rsid w:val="00FE7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B1E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358D1"/>
    <w:pPr>
      <w:widowControl w:val="0"/>
      <w:autoSpaceDE w:val="0"/>
      <w:autoSpaceDN w:val="0"/>
      <w:ind w:left="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358D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5EBB-6BB8-4204-9F8F-2491DD616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Mary Elizabeth Vaught</cp:lastModifiedBy>
  <cp:revision>2</cp:revision>
  <cp:lastPrinted>2020-11-16T18:47:00Z</cp:lastPrinted>
  <dcterms:created xsi:type="dcterms:W3CDTF">2022-01-27T01:43:00Z</dcterms:created>
  <dcterms:modified xsi:type="dcterms:W3CDTF">2022-01-27T01:43:00Z</dcterms:modified>
</cp:coreProperties>
</file>